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Baker Internship Position</w:t>
      </w:r>
    </w:p>
    <w:bookmarkEnd w:id="20"/>
    <w:p>
      <w:pPr>
        <w:pStyle w:val="BodyText"/>
      </w:pPr>
      <w:r>
        <w:t xml:space="preserve">October 26, 2023</w:t>
      </w:r>
    </w:p>
    <w:p>
      <w:pPr>
        <w:pStyle w:val="BodyText"/>
      </w:pPr>
      <w:r>
        <w:t xml:space="preserve">The Hiring Manager</w:t>
      </w:r>
      <w:r>
        <w:br/>
      </w:r>
      <w:r>
        <w:t xml:space="preserve">Birmingham Bakesmith Delights</w:t>
      </w:r>
      <w:r>
        <w:br/>
      </w:r>
      <w:r>
        <w:t xml:space="preserve">150 New Street</w:t>
      </w:r>
      <w:r>
        <w:br/>
      </w:r>
      <w:r>
        <w:t xml:space="preserve">Birmingham, B1 2JN</w:t>
      </w:r>
      <w:r>
        <w:br/>
      </w:r>
      <w:r>
        <w:t xml:space="preserve">United Kingdom</w:t>
      </w:r>
    </w:p>
    <w:p>
      <w:pPr>
        <w:pStyle w:val="BodyText"/>
      </w:pPr>
      <w:r>
        <w:t xml:space="preserve">Dear Hiring Manager,</w:t>
      </w:r>
    </w:p>
    <w:p>
      <w:pPr>
        <w:pStyle w:val="BodyText"/>
      </w:pPr>
      <w:r>
        <w:t xml:space="preserve">I am writing with immense enthusiasm to submit my application for the Baker Internship Position at Birmingham Bakesmith Delights, as advertised on the Careers page of your esteemed establishment. As a dedicated culinary student with a profound passion for artisanal baking and a deep admiration for Birmingham's vibrant food culture, I believe this internship represents the perfect opportunity to contribute to and learn from one of the most respected bakeries in United Kingdom Birmingham.</w:t>
      </w:r>
    </w:p>
    <w:p>
      <w:pPr>
        <w:pStyle w:val="BodyText"/>
      </w:pPr>
      <w:r>
        <w:t xml:space="preserve">My journey toward becoming a skilled Baker began during my Level 3 Diploma in Professional Bakery at City College Birmingham, where I mastered foundational techniques including sourdough fermentation, croissant laminating, and gluten development. What distinguishes me from other candidates is not merely my technical proficiency with doughs and ovens, but my genuine understanding of how baking connects to community—something I've witnessed firsthand in the bustling streets of Birmingham. Having grown up in the heart of Small Heath and regularly visiting the city's historic markets like Bull Ring, I've seen how bakeries serve as cultural hubs where tradition meets innovation. This insight has fueled my commitment to preserving authentic British baking heritage while embracing contemporary trends—a philosophy perfectly aligned with your bakery's reputation for "Modern Heritage Baking."</w:t>
      </w:r>
    </w:p>
    <w:p>
      <w:pPr>
        <w:pStyle w:val="BodyText"/>
      </w:pPr>
      <w:r>
        <w:t xml:space="preserve">During my previous internship at The Flour Mill Bakery in Digbeth, I gained hands-on experience with commercial-scale operations. My responsibilities included preparing daily batches of 250+ artisan loaves, maintaining strict hygiene protocols to meet Food Standards Agency requirements, and assisting in developing seasonal menus that increased weekend sales by 18%. What resonated most deeply was witnessing how your bakery's signature "Birmingham Black Pudding Sourdough" transformed a traditional ingredient into a modern crowd-pleaser—a testament to the innovative spirit I aspire to embody as a Baker. I am particularly drawn to your partnership with local farms in the West Midlands, which ensures sustainable sourcing; this commitment mirrors my own values and is something I would be honored to support during my internship.</w:t>
      </w:r>
    </w:p>
    <w:p>
      <w:pPr>
        <w:pStyle w:val="BodyText"/>
      </w:pPr>
      <w:r>
        <w:t xml:space="preserve">My academic background has equipped me with both theoretical knowledge and practical adaptability. In a recent project focused on "The Evolution of British Bread," I researched historical techniques from the Victorian era through modern artisan movements, culminating in a presentation that highlighted Birmingham's pivotal role in the UK's baking industry. This research deepened my appreciation for how local geography influences culinary traditions—such as how the River Rea once shaped grain transportation routes for centuries. I also completed a 20-hour volunteer shift at Birmingham Food Bank, where I helped prepare emergency meal kits using donated bakery products. This experience taught me the critical importance of precision and compassion in food production—a balance I know is central to your bakery's mission.</w:t>
      </w:r>
    </w:p>
    <w:p>
      <w:pPr>
        <w:pStyle w:val="BodyText"/>
      </w:pPr>
      <w:r>
        <w:t xml:space="preserve">Beyond technical skills, I possess the resilience required for a demanding Bakery environment. During a 12-hour shift at The Flour Mill, I successfully managed dough fermentation during a power fluctuation by manually adjusting temperatures and timing—ensuring zero waste and maintaining product quality. This incident reinforced my belief that exceptional Baker training must blend technical expertise with problem-solving agility, qualities I'm eager to refine under your mentorship. In the United Kingdom Birmingham context, where bakeries often serve as community anchors during challenging economic times (as seen in recent Midlands food poverty reports), I see this internship as a chance to contribute meaningfully while growing professionally.</w:t>
      </w:r>
    </w:p>
    <w:p>
      <w:pPr>
        <w:pStyle w:val="BodyText"/>
      </w:pPr>
      <w:r>
        <w:t xml:space="preserve">What excites me most about joining your team is the opportunity to learn from Birmingham's baking heritage. As someone who has visited historic bakeries like J.C. Smith's in Edgbaston and studied the city's role in the 19th-century Industrial Revolution of bread production, I understand that great Baker apprenticeships are about more than kneading dough—they're about understanding place, history, and people. Your bakery's focus on community workshops for local schools aligns perfectly with my desire to make baking accessible. I envision contributing to your "Birmingham Bread Club" initiative by helping design beginner-friendly sourdough kits that celebrate our city's diverse neighborhoods—from Handsworth’s Caribbean influences in spiced buns to Moseley’s German-inspired pastries.</w:t>
      </w:r>
    </w:p>
    <w:p>
      <w:pPr>
        <w:pStyle w:val="BodyText"/>
      </w:pPr>
      <w:r>
        <w:t xml:space="preserve">I am deeply aware that the United Kingdom Birmingham food scene is at an exciting inflection point, with growing emphasis on sustainable practices and cultural fusion. Having researched your bakery's recent collaboration with the Birmingham City University Food Innovation Hub, I'm eager to support projects like your new oat-based bread line—showcasing how traditional British baking can evolve responsibly. This internship isn't just a step in my career; it's a commitment to becoming part of Birmingham's culinary future as an ethical and innovative Baker.</w:t>
      </w:r>
    </w:p>
    <w:p>
      <w:pPr>
        <w:pStyle w:val="BodyText"/>
      </w:pPr>
      <w:r>
        <w:t xml:space="preserve">My resume, attached for your review, provides further detail about my qualifications, including certifications in Food Safety (Level 2) and HACCP compliance. I am available for an interview at your earliest convenience and can commit to the full eight-week internship starting November 1st. Thank you for considering this Internship Application Letter from a passionate future Baker who is ready to contribute to the legacy of excellence that defines United Kingdom Birmingham’s baking community.</w:t>
      </w:r>
    </w:p>
    <w:p>
      <w:pPr>
        <w:pStyle w:val="BodyText"/>
      </w:pPr>
      <w:r>
        <w:t xml:space="preserve">Sincerely,</w:t>
      </w:r>
      <w:r>
        <w:br/>
      </w:r>
      <w:r>
        <w:br/>
      </w:r>
    </w:p>
    <w:p>
      <w:pPr>
        <w:pStyle w:val="BodyText"/>
      </w:pPr>
      <w:r>
        <w:t xml:space="preserve">Amina Hassan</w:t>
      </w:r>
      <w:r>
        <w:br/>
      </w:r>
      <w:r>
        <w:t xml:space="preserve">321 Green Street, Birmingham, B9 5JG</w:t>
      </w:r>
      <w:r>
        <w:br/>
      </w:r>
      <w:r>
        <w:t xml:space="preserve">+44 7900 123456 | a.hassan@email.com</w:t>
      </w:r>
    </w:p>
    <w:p>
      <w:pPr>
        <w:pStyle w:val="BodyText"/>
      </w:pPr>
      <w:r>
        <w:t xml:space="preserve">This Internship Application Letter is submitted in accordance with the General Data Protection Regulation (GDPR) and the Equality Act 2010, ensuring respectful representation of my qualifications for the Baker role at Birmingham Bakesmith Del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dc:title>
  <dc:creator/>
  <dc:language>en</dc:language>
  <cp:keywords/>
  <dcterms:created xsi:type="dcterms:W3CDTF">2026-07-20T21:09:03Z</dcterms:created>
  <dcterms:modified xsi:type="dcterms:W3CDTF">2026-07-20T21:09:03Z</dcterms:modified>
</cp:coreProperties>
</file>

<file path=docProps/custom.xml><?xml version="1.0" encoding="utf-8"?>
<Properties xmlns="http://schemas.openxmlformats.org/officeDocument/2006/custom-properties" xmlns:vt="http://schemas.openxmlformats.org/officeDocument/2006/docPropsVTypes"/>
</file>